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Robotics Engineer Internship Position</w:t>
      </w:r>
    </w:p>
    <w:bookmarkEnd w:id="20"/>
    <w:p>
      <w:pPr>
        <w:pStyle w:val="BodyText"/>
      </w:pPr>
      <w:r>
        <w:rPr>
          <w:bCs/>
          <w:b/>
        </w:rPr>
        <w:t xml:space="preserve">Mr. Arjun Mehta</w:t>
      </w:r>
    </w:p>
    <w:p>
      <w:pPr>
        <w:pStyle w:val="BodyText"/>
      </w:pPr>
      <w:r>
        <w:t xml:space="preserve">Head of Robotics Division</w:t>
      </w:r>
    </w:p>
    <w:p>
      <w:pPr>
        <w:pStyle w:val="BodyText"/>
      </w:pPr>
      <w:r>
        <w:t xml:space="preserve">Innovate Robotics Solutions Pvt. Ltd.</w:t>
      </w:r>
    </w:p>
    <w:p>
      <w:pPr>
        <w:pStyle w:val="BodyText"/>
      </w:pPr>
      <w:r>
        <w:t xml:space="preserve">World Trade Center, Tower B, 20th Floor</w:t>
      </w:r>
    </w:p>
    <w:p>
      <w:pPr>
        <w:pStyle w:val="BodyText"/>
      </w:pPr>
      <w:r>
        <w:t xml:space="preserve">Mumbai - 400021, India</w:t>
      </w:r>
    </w:p>
    <w:p>
      <w:pPr>
        <w:pStyle w:val="BodyText"/>
      </w:pPr>
      <w:r>
        <w:t xml:space="preserve">Date: October 26, 2023</w:t>
      </w:r>
    </w:p>
    <w:p>
      <w:pPr>
        <w:pStyle w:val="BodyText"/>
      </w:pPr>
      <w:r>
        <w:t xml:space="preserve">Subject: Application for Robotics Engineer Internship Position at Innovate Robotics Solutions, India Mumbai</w:t>
      </w:r>
    </w:p>
    <w:p>
      <w:pPr>
        <w:pStyle w:val="BodyText"/>
      </w:pPr>
      <w:r>
        <w:t xml:space="preserve">Dear Mr. Mehta,</w:t>
      </w:r>
    </w:p>
    <w:p>
      <w:pPr>
        <w:pStyle w:val="BodyText"/>
      </w:pPr>
      <w:r>
        <w:t xml:space="preserve">I am writing with profound enthusiasm to express my interest in the Robotics Engineer Internship position at Innovate Robotics Solutions, as advertised on LinkedIn and through the IIT Bombay Career Portal. As a final-year undergraduate student pursuing a Bachelor of Technology in Mechanical Engineering with specialization in Robotics and Artificial Intelligence at the prestigious Sardar Patel Institute of Technology, Mumbai, I have meticulously prepared myself to contribute meaningfully to your pioneering work in autonomous systems within India Mumbai's burgeoning tech ecosystem. This</w:t>
      </w:r>
      <w:r>
        <w:t xml:space="preserve"> </w:t>
      </w:r>
      <w:r>
        <w:rPr>
          <w:bCs/>
          <w:b/>
        </w:rPr>
        <w:t xml:space="preserve">Internship Application Letter</w:t>
      </w:r>
      <w:r>
        <w:t xml:space="preserve"> </w:t>
      </w:r>
      <w:r>
        <w:t xml:space="preserve">serves as my formal expression of dedication to becoming a future leader in robotics engineering at your esteemed organization.</w:t>
      </w:r>
    </w:p>
    <w:p>
      <w:pPr>
        <w:pStyle w:val="BodyText"/>
      </w:pPr>
      <w:r>
        <w:t xml:space="preserve">My academic journey has been intentionally structured around the intersection of mechanical design, embedded systems, and machine learning – the very pillars that define modern robotics. At Sardar Patel Institute, I achieved a CGPA of 8.9/10 while completing advanced coursework including Advanced Robotics Kinematics, Computer Vision Systems, and Real-Time Embedded Programming. My capstone project involved designing an autonomous mobile robot for warehouse logistics using ROS (Robot Operating System), where I developed path-planning algorithms that reduced navigation time by 32% compared to conventional approaches. This hands-on experience directly aligns with Innovate Robotics Solutions' recent breakthroughs in automated material handling systems, which I followed closely through your publication on "AI-Driven Warehouse Optimization" in the IEEE Transactions on Robotics.</w:t>
      </w:r>
    </w:p>
    <w:p>
      <w:pPr>
        <w:pStyle w:val="BodyText"/>
      </w:pPr>
      <w:r>
        <w:t xml:space="preserve">What truly excites me about this opportunity is the strategic location of your Mumbai headquarters. India Mumbai represents the perfect confluence of technological ambition and real-world application for robotics innovation. The city's transformation into a global tech hub, with its concentration of manufacturing giants like Tata Motors and emerging startups in automation, provides an unparalleled environment to test robotic solutions in complex urban settings. I am particularly drawn to your ongoing project developing collaborative robots (cobots) for Mumbai's automotive assembly lines – a domain where I've gained relevant experience through my internship at Mahindra Robotics, where I assisted in programming industrial arms for precision welding tasks using Python and C++.</w:t>
      </w:r>
    </w:p>
    <w:p>
      <w:pPr>
        <w:pStyle w:val="BodyText"/>
      </w:pPr>
      <w:r>
        <w:t xml:space="preserve">My technical proficiency extends beyond academic requirements. I am certified in ROS 2 Navigation Stack (Udacity) and possess advanced skills in:</w:t>
      </w:r>
    </w:p>
    <w:p>
      <w:pPr>
        <w:numPr>
          <w:ilvl w:val="0"/>
          <w:numId w:val="1001"/>
        </w:numPr>
        <w:pStyle w:val="Compact"/>
      </w:pPr>
      <w:r>
        <w:t xml:space="preserve">Programming: Python (OpenCV, NumPy), C++, ROS, MATLAB</w:t>
      </w:r>
    </w:p>
    <w:p>
      <w:pPr>
        <w:numPr>
          <w:ilvl w:val="0"/>
          <w:numId w:val="1001"/>
        </w:numPr>
        <w:pStyle w:val="Compact"/>
      </w:pPr>
      <w:r>
        <w:t xml:space="preserve">Hardware Integration: Arduino, Raspberry Pi, NVIDIA Jetson Nano</w:t>
      </w:r>
    </w:p>
    <w:p>
      <w:pPr>
        <w:numPr>
          <w:ilvl w:val="0"/>
          <w:numId w:val="1001"/>
        </w:numPr>
        <w:pStyle w:val="Compact"/>
      </w:pPr>
      <w:r>
        <w:t xml:space="preserve">Simulation Tools: Gazebo, V-REP (CoppeliaSim)</w:t>
      </w:r>
    </w:p>
    <w:p>
      <w:pPr>
        <w:numPr>
          <w:ilvl w:val="0"/>
          <w:numId w:val="1001"/>
        </w:numPr>
        <w:pStyle w:val="Compact"/>
      </w:pPr>
      <w:r>
        <w:t xml:space="preserve">Industrial Standards: ISO 10218 for robot safety compliance</w:t>
      </w:r>
    </w:p>
    <w:p>
      <w:pPr>
        <w:pStyle w:val="FirstParagraph"/>
      </w:pPr>
      <w:r>
        <w:t xml:space="preserve">During my tenure at Mahindra Robotics, I contributed to a project that reduced assembly line errors by 18% through computer vision-based quality control – directly mirroring the challenges Innovate Robotics Solutions tackles in your automotive automation division. This experience taught me to navigate the unique demands of Indian manufacturing environments where factors like monsoon humidity and power fluctuations require robust engineering solutions. I understand that successful robotics implementation in India Mumbai must account for these local variables, which is why I've made it a priority to study the specific environmental challenges of our city's industrial zones through research published by IIT Mumbai's Robotics Lab.</w:t>
      </w:r>
    </w:p>
    <w:p>
      <w:pPr>
        <w:pStyle w:val="BodyText"/>
      </w:pPr>
      <w:r>
        <w:t xml:space="preserve">What sets me apart as a candidate for this</w:t>
      </w:r>
      <w:r>
        <w:t xml:space="preserve"> </w:t>
      </w:r>
      <w:r>
        <w:rPr>
          <w:bCs/>
          <w:b/>
        </w:rPr>
        <w:t xml:space="preserve">Robotics Engineer</w:t>
      </w:r>
      <w:r>
        <w:t xml:space="preserve"> </w:t>
      </w:r>
      <w:r>
        <w:t xml:space="preserve">internship is my deep commitment to India's technological sovereignty in robotics. Unlike many international applicants, I've grown up observing Mumbai's rapid urbanization and understand how robotics can directly address local challenges – from optimizing waste management systems in densely populated areas to enhancing healthcare delivery through medical robots. My participation in the "Robotics for Social Impact" hackathon organized by IEEE Mumbai, where our team developed a low-cost drone for last-mile medicine delivery, demonstrated my ability to create solutions relevant to India's context. This project earned us third place among 47 teams from across Western India and was featured in The Times of Mumbai's technology section.</w:t>
      </w:r>
    </w:p>
    <w:p>
      <w:pPr>
        <w:pStyle w:val="BodyText"/>
      </w:pPr>
      <w:r>
        <w:t xml:space="preserve">I am particularly eager to contribute to Innovate Robotics Solutions' upcoming expansion into the healthcare robotics sector – a domain where Mumbai's large population and diverse healthcare infrastructure present immense opportunities. Having shadowed surgeons at Apollo Hospitals during my summer break, I've witnessed firsthand how robotic assistance can transform procedures in resource-constrained settings. My proposal for a low-cost surgical assistant robot, developed as part of my academic research, is directly applicable to your strategic initiatives in medical robotics.</w:t>
      </w:r>
    </w:p>
    <w:p>
      <w:pPr>
        <w:pStyle w:val="BodyText"/>
      </w:pPr>
      <w:r>
        <w:t xml:space="preserve">Choosing to pursue this internship specifically within</w:t>
      </w:r>
      <w:r>
        <w:t xml:space="preserve"> </w:t>
      </w:r>
      <w:r>
        <w:rPr>
          <w:bCs/>
          <w:b/>
        </w:rPr>
        <w:t xml:space="preserve">India Mumbai</w:t>
      </w:r>
      <w:r>
        <w:t xml:space="preserve"> </w:t>
      </w:r>
      <w:r>
        <w:t xml:space="preserve">is not merely geographical – it's a strategic alignment with my professional identity. Mumbai offers the unique advantage of being India's financial nerve center while simultaneously housing world-class R&amp;D facilities like the Indian Institute of Science Bangalore (IISc) and IIT Bombay. This ecosystem allows for seamless collaboration between industry, academia, and government initiatives – precisely the environment where robotics innovation thrives. My decision to remain in Mumbai for this internship reflects my long-term commitment to building India's robotics future rather than seeking opportunities abroad.</w:t>
      </w:r>
    </w:p>
    <w:p>
      <w:pPr>
        <w:pStyle w:val="BodyText"/>
      </w:pPr>
      <w:r>
        <w:t xml:space="preserve">I have attached my resume detailing further projects including: a swarm robotics system for agricultural monitoring (using Raspberry Pi clusters), a gesture-controlled prosthetic hand prototype, and participation in the National Robotics Competition 2023. I am eager to discuss how my skills in sensor fusion and real-time control systems can support your team's objectives for the upcoming fiscal year. I welcome the opportunity to visit your Mumbai campus at your earliest convenience for an interview.</w:t>
      </w:r>
    </w:p>
    <w:p>
      <w:pPr>
        <w:pStyle w:val="BodyText"/>
      </w:pPr>
      <w:r>
        <w:t xml:space="preserve">Thank you for considering my application. I am excited about the possibility of contributing to Innovate Robotics Solutions' mission of making robotics accessible across India, starting from our dynamic city of Mumbai. I look forward to discussing how my technical skills and passion for robotics can support your innovative work in the days ahead.</w:t>
      </w:r>
    </w:p>
    <w:p>
      <w:pPr>
        <w:pStyle w:val="BodyText"/>
      </w:pPr>
      <w:r>
        <w:t xml:space="preserve">Sincerely,</w:t>
      </w:r>
    </w:p>
    <w:p>
      <w:pPr>
        <w:pStyle w:val="BodyText"/>
      </w:pPr>
      <w:r>
        <w:t xml:space="preserve">Priya Sharma</w:t>
      </w:r>
    </w:p>
    <w:p>
      <w:pPr>
        <w:pStyle w:val="BodyText"/>
      </w:pPr>
      <w:r>
        <w:t xml:space="preserve">Final Year BTech in Mechanical Engineering (Robotics Specialization)</w:t>
      </w:r>
    </w:p>
    <w:p>
      <w:pPr>
        <w:pStyle w:val="BodyText"/>
      </w:pPr>
      <w:r>
        <w:t xml:space="preserve">Sardar Patel Institute of Technology, Mumbai</w:t>
      </w:r>
    </w:p>
    <w:p>
      <w:pPr>
        <w:pStyle w:val="BodyText"/>
      </w:pPr>
      <w:r>
        <w:t xml:space="preserve">Phone: +91 98765 43210 | Email: priya.sharma@spit.edu.in</w:t>
      </w:r>
    </w:p>
    <w:p>
      <w:pPr>
        <w:pStyle w:val="BodyText"/>
      </w:pPr>
      <w:r>
        <w:t xml:space="preserve">LinkedIn: linkedin.com/in/priyasharma-robotics | Portfolio: priyasharma-robotics.com</w:t>
      </w:r>
    </w:p>
    <w:p>
      <w:pPr>
        <w:pStyle w:val="BodyText"/>
      </w:pPr>
      <w:r>
        <w:t xml:space="preserve">This Internship Application Letter is specifically crafted for the Robotics Engineer position at Innovate Robotics Solutions in India Mumbai, reflecting deep understanding of local industry challeng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4T13:28:38Z</dcterms:created>
  <dcterms:modified xsi:type="dcterms:W3CDTF">2026-07-14T13:28:38Z</dcterms:modified>
</cp:coreProperties>
</file>

<file path=docProps/custom.xml><?xml version="1.0" encoding="utf-8"?>
<Properties xmlns="http://schemas.openxmlformats.org/officeDocument/2006/custom-properties" xmlns:vt="http://schemas.openxmlformats.org/officeDocument/2006/docPropsVTypes"/>
</file>